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rFonts w:cs="Times New Roman"/>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 xml:space="preserve">تشکر </w:t>
      </w:r>
      <w:proofErr w:type="gramStart"/>
      <w:r w:rsidRPr="00F762E0">
        <w:rPr>
          <w:rFonts w:hint="cs"/>
          <w:rtl/>
        </w:rPr>
        <w:t>و قدرداني</w:t>
      </w:r>
      <w:proofErr w:type="gramEnd"/>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50022E">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50022E">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50022E">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50022E">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50022E">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50022E">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50022E">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50022E">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50022E">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50022E">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50022E">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50022E">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50022E">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50022E">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50022E">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50022E">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50022E">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50022E">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50022E">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50022E">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50022E">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50022E">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50022E">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50022E">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50022E">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50022E">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50022E">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50022E">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50022E">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50022E">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50022E">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50022E">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50022E">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50022E">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50022E">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50022E">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50022E">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50022E">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50022E">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50022E">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50022E">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50022E">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50022E">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50022E">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50022E">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50022E">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50022E">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50022E">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50022E">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50022E">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50022E">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50022E">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50022E">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50022E">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50022E">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50022E">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50022E">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50022E">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50022E">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50022E">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50022E">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50022E">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50022E">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50022E">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50022E">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50022E">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Fonts w:cs="Times New Roman"/>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0AE38DFE"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2D8EEE4A" w14:textId="518584E0" w:rsidR="00F254C3" w:rsidRDefault="00F254C3" w:rsidP="00262247">
      <w:pPr>
        <w:rPr>
          <w:rtl/>
        </w:rPr>
      </w:pPr>
      <w:r>
        <w:rPr>
          <w:rFonts w:hint="cs"/>
          <w:rtl/>
        </w:rPr>
        <w:lastRenderedPageBreak/>
        <w:t>به علت سختی کار آموزش برای افراد نا بینا سامانه نمیتواند به این افراد سرویس دهد.</w:t>
      </w:r>
    </w:p>
    <w:p w14:paraId="0A476284" w14:textId="72E3092A" w:rsidR="00F91DF3" w:rsidRDefault="00676469" w:rsidP="00262247">
      <w:pPr>
        <w:rPr>
          <w:rtl/>
        </w:rPr>
      </w:pPr>
      <w:r>
        <w:rPr>
          <w:rFonts w:hint="cs"/>
          <w:rtl/>
        </w:rPr>
        <w:t>-</w:t>
      </w:r>
      <w:r w:rsidR="00F91DF3">
        <w:rPr>
          <w:rFonts w:hint="cs"/>
          <w:rtl/>
        </w:rPr>
        <w:t>نیازمندی های موجود برای سرویس خدمات در منزل که میتوان نام برد عبارتند از :</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424BDA70" w:rsidR="00676469"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4FEE0DCE" w14:textId="77673B39" w:rsidR="00C260F4" w:rsidRDefault="00C260F4" w:rsidP="00C260F4">
      <w:pPr>
        <w:rPr>
          <w:rtl/>
        </w:rPr>
      </w:pPr>
      <w:r>
        <w:rPr>
          <w:rFonts w:hint="cs"/>
          <w:rtl/>
        </w:rPr>
        <w:t>-نیازمندی های موجود برای سرویس کاریابی که میتوان نام برد عبارتند از :</w:t>
      </w:r>
    </w:p>
    <w:p w14:paraId="74264DAC" w14:textId="15D719FC" w:rsidR="001201B2" w:rsidRDefault="001201B2" w:rsidP="00930293">
      <w:pPr>
        <w:rPr>
          <w:rtl/>
        </w:rPr>
      </w:pPr>
      <w:r>
        <w:rPr>
          <w:rFonts w:hint="cs"/>
          <w:rtl/>
        </w:rPr>
        <w:t>کسب درآمد از ضروری ترین و ابتدایی ترین نیاز های هر فرد است. و افراد دارای معلولیت از این نیاز مستثنا نیستند</w:t>
      </w:r>
      <w:r w:rsidR="00930293">
        <w:rPr>
          <w:rFonts w:hint="cs"/>
          <w:rtl/>
        </w:rPr>
        <w:t xml:space="preserve"> و همچنین نقش درآمد مالی در استقلال</w:t>
      </w:r>
      <w:r w:rsidR="00E30D8A">
        <w:rPr>
          <w:rFonts w:hint="cs"/>
          <w:rtl/>
        </w:rPr>
        <w:t xml:space="preserve"> افراد است که نیاز به آن در این گروه حتی بیشتر احساس می شود.</w:t>
      </w:r>
    </w:p>
    <w:p w14:paraId="49323323" w14:textId="33CEEDD9" w:rsidR="00930293" w:rsidRDefault="00930293" w:rsidP="00930293">
      <w:pPr>
        <w:rPr>
          <w:rtl/>
        </w:rPr>
      </w:pPr>
      <w:r>
        <w:rPr>
          <w:rFonts w:hint="cs"/>
          <w:rtl/>
        </w:rPr>
        <w:t>هزینه های بالا درمان و تهیه تجهیزات کمکی برای افراد دارای معلولیت جسمانی نیز خود گواهی دیگر بر نیاز هر چه بیشتر این افراد در بدست آوردن فرصت های شغلی مناسب می باشد.</w:t>
      </w:r>
    </w:p>
    <w:p w14:paraId="00D296C6" w14:textId="74BCB90D" w:rsidR="001201B2" w:rsidRDefault="001201B2" w:rsidP="001201B2">
      <w:pPr>
        <w:rPr>
          <w:rtl/>
        </w:rPr>
      </w:pPr>
      <w:r>
        <w:rPr>
          <w:rFonts w:hint="cs"/>
          <w:rtl/>
        </w:rPr>
        <w:t>فعالیت های اقتصادی میتواند با تقویت حس مفید بودن در برطرف نمودن ضعف در انگیزه و کاهش امید و ر</w:t>
      </w:r>
      <w:r w:rsidR="00930293">
        <w:rPr>
          <w:rFonts w:hint="cs"/>
          <w:rtl/>
        </w:rPr>
        <w:t>غ</w:t>
      </w:r>
      <w:r>
        <w:rPr>
          <w:rFonts w:hint="cs"/>
          <w:rtl/>
        </w:rPr>
        <w:t xml:space="preserve">بت در این افراد </w:t>
      </w:r>
      <w:r w:rsidR="00930293">
        <w:rPr>
          <w:rFonts w:hint="cs"/>
          <w:rtl/>
        </w:rPr>
        <w:t>نقش شایان توجهی دارد.</w:t>
      </w:r>
    </w:p>
    <w:p w14:paraId="2A4DC5A3" w14:textId="41ADE086" w:rsidR="00930293" w:rsidRDefault="00930293" w:rsidP="001201B2">
      <w:pPr>
        <w:rPr>
          <w:rtl/>
        </w:rPr>
      </w:pPr>
      <w:r>
        <w:rPr>
          <w:rFonts w:hint="cs"/>
          <w:rtl/>
        </w:rPr>
        <w:t>شغل نا مناسب از دیگر دغدغه های این افراد می باشد که می تواند سختی بیشتری را به زندگی این گروه تحمیل نماید</w:t>
      </w:r>
      <w:r w:rsidR="00E30D8A">
        <w:rPr>
          <w:rFonts w:hint="cs"/>
          <w:rtl/>
        </w:rPr>
        <w:t xml:space="preserve"> و این دشواری</w:t>
      </w:r>
      <w:r w:rsidR="002D783E">
        <w:rPr>
          <w:rFonts w:hint="cs"/>
          <w:rtl/>
        </w:rPr>
        <w:t xml:space="preserve"> قطعا</w:t>
      </w:r>
      <w:r w:rsidR="00E30D8A">
        <w:rPr>
          <w:rFonts w:hint="cs"/>
          <w:rtl/>
        </w:rPr>
        <w:t xml:space="preserve"> می تواند زمینه ساز مشکلات سلامتی دیگر نیز در این افراد گردد.</w:t>
      </w:r>
    </w:p>
    <w:p w14:paraId="6A89D0EC" w14:textId="77777777" w:rsidR="001201B2" w:rsidRDefault="001201B2" w:rsidP="001201B2">
      <w:pPr>
        <w:rPr>
          <w:rtl/>
        </w:rPr>
      </w:pPr>
    </w:p>
    <w:p w14:paraId="7307D340" w14:textId="77777777" w:rsidR="00C260F4" w:rsidRPr="00D01227" w:rsidRDefault="00C260F4" w:rsidP="00262247">
      <w:pPr>
        <w:rPr>
          <w:rtl/>
        </w:rPr>
      </w:pPr>
    </w:p>
    <w:p w14:paraId="6756BC5A" w14:textId="442C2E2D" w:rsidR="00A56F2A" w:rsidRDefault="00A56F2A" w:rsidP="00456A4D">
      <w:pPr>
        <w:pStyle w:val="Heading3"/>
        <w:rPr>
          <w:rtl/>
        </w:rPr>
      </w:pPr>
      <w:bookmarkStart w:id="8" w:name="_Toc36036601"/>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6DF43DED" w14:textId="10C7D5B3" w:rsidR="000C4F3A" w:rsidRPr="000C4F3A" w:rsidRDefault="000C4F3A" w:rsidP="000C4F3A">
      <w:pPr>
        <w:rPr>
          <w:rFonts w:cs="Arial"/>
          <w:rtl/>
        </w:rPr>
      </w:pPr>
      <w:r>
        <w:rPr>
          <w:rFonts w:hint="cs"/>
          <w:rtl/>
        </w:rPr>
        <w:t>طبق بررسی‌ها و مطالعات انجام شده، طراحی و ساخت سامانه‌ی مورد نظر منوط به شرایط گوناگونی مانند همکاری متخصصین در زمینه‌ی خدمات مورد نظر، ارائه‌ی نسخه‌های پیش‌نمایشی از سامانه و تست و بازخورد نسبت به آن توسط جامعه کوچک‌تری از سرویس‌دهندگان و کاربران است. با این حال، ارائه‌ی تمامی خدمات ذکر شده به صورت مطلوب، اگرچه ممکن است نیازمند تلاش و همچنین زمان قابل توجهی باشد، غیر‌ممکن نیست.</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1041695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38728326" w14:textId="4C3A21D3" w:rsidR="00ED54ED" w:rsidRPr="00ED54ED" w:rsidRDefault="00ED54ED" w:rsidP="00ED54ED">
      <w:pPr>
        <w:rPr>
          <w:rtl/>
        </w:rPr>
      </w:pPr>
      <w:r>
        <w:rPr>
          <w:rFonts w:hint="cs"/>
          <w:rtl/>
        </w:rPr>
        <w:t>با توجه به مشاهدات صورت گرفته، ارائه‌ي خدمات مشاوره به معلولین جسمی قطعاً از نیازهای اساسی آنان است و در جهت تسهیل این امر، امکانات ویژه‌ای برای ارائه‌ی مشاوره به آنان توسط این سامانه در نظر گرفته شده است.</w:t>
      </w:r>
    </w:p>
    <w:p w14:paraId="5FD28F8C" w14:textId="25C5F269" w:rsidR="00F43F03" w:rsidRDefault="00F43F03" w:rsidP="00F43F03">
      <w:pPr>
        <w:rPr>
          <w:rtl/>
        </w:rPr>
      </w:pPr>
      <w:r w:rsidRPr="00F43F03">
        <w:rPr>
          <w:rtl/>
        </w:rPr>
        <w:lastRenderedPageBreak/>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2789CB48" w:rsidR="005068CB"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FBFE5AC" w14:textId="77777777" w:rsidR="00C260F4" w:rsidRPr="00C01DA2" w:rsidRDefault="00C260F4" w:rsidP="00C260F4">
      <w:pPr>
        <w:rPr>
          <w:rFonts w:asciiTheme="minorBidi" w:hAnsiTheme="minorBidi" w:cstheme="minorBidi"/>
          <w:rtl/>
        </w:rPr>
      </w:pPr>
      <w:r>
        <w:rPr>
          <w:rFonts w:hint="cs"/>
          <w:rtl/>
        </w:rPr>
        <w:t>با دانستن این که معلولیت های جسمانی دلیل بر عدم توانایی افراد نیست</w:t>
      </w:r>
      <w:r>
        <w:rPr>
          <w:rFonts w:cs="Times New Roman" w:hint="cs"/>
          <w:rtl/>
        </w:rPr>
        <w:t xml:space="preserve"> </w:t>
      </w:r>
      <w:r>
        <w:rPr>
          <w:rFonts w:asciiTheme="minorBidi" w:hAnsiTheme="minorBidi" w:cstheme="minorBidi" w:hint="cs"/>
          <w:rtl/>
        </w:rPr>
        <w:t xml:space="preserve">در نتیجه می توان کنار زدن این دسته را در بحث کار و اشتغال دور از خرد دانست و علاوه بر </w:t>
      </w:r>
      <w:r w:rsidRPr="00C01DA2">
        <w:rPr>
          <w:rFonts w:asciiTheme="minorBidi" w:hAnsiTheme="minorBidi" w:cstheme="minorBidi"/>
          <w:rtl/>
        </w:rPr>
        <w:t>درآمد زایی</w:t>
      </w:r>
      <w:r>
        <w:rPr>
          <w:rFonts w:asciiTheme="minorBidi" w:hAnsiTheme="minorBidi" w:cstheme="minorBidi" w:hint="cs"/>
          <w:rtl/>
        </w:rPr>
        <w:t xml:space="preserve"> و تهیه وسایل کمکی که بهبود کیفیت زندگی را به همراه دارد شرکت در فعالیت ها خود باعث تقویت روحیه و افزایش انگیزه در انجام باقی فعالیت ها خواهد شد.</w:t>
      </w:r>
    </w:p>
    <w:p w14:paraId="6C48610B" w14:textId="77777777" w:rsidR="00C260F4" w:rsidRPr="00F43F03" w:rsidRDefault="00C260F4" w:rsidP="00F43F03">
      <w:pPr>
        <w:rPr>
          <w:rtl/>
        </w:rPr>
      </w:pPr>
    </w:p>
    <w:p w14:paraId="260D21CF" w14:textId="77777777" w:rsidR="00A56F2A" w:rsidRPr="00F02B1A" w:rsidRDefault="00A56F2A" w:rsidP="00456A4D">
      <w:pPr>
        <w:pStyle w:val="Heading2"/>
        <w:rPr>
          <w:rtl/>
        </w:rPr>
      </w:pPr>
      <w:bookmarkStart w:id="10" w:name="_Toc36036603"/>
      <w:r w:rsidRPr="00F02B1A">
        <w:rPr>
          <w:rFonts w:hint="cs"/>
          <w:rtl/>
        </w:rPr>
        <w:t>سند نیازمندی‌های نرم‌افزار</w:t>
      </w:r>
      <w:bookmarkEnd w:id="10"/>
    </w:p>
    <w:p w14:paraId="5CC4D945" w14:textId="42AED850"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48AD4E9A" w14:textId="3EA90B8C" w:rsidR="00913D46" w:rsidRPr="00913D46" w:rsidRDefault="00913D46" w:rsidP="00913D46">
      <w:pPr>
        <w:rPr>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4365DAB9" w:rsidR="00F11B10" w:rsidRDefault="00F11B10" w:rsidP="00913D46">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43CFB4C7" w14:textId="77777777" w:rsidR="003D41D2" w:rsidRPr="00957528" w:rsidRDefault="003D41D2" w:rsidP="003D41D2">
      <w:pPr>
        <w:rPr>
          <w:rtl/>
        </w:rPr>
      </w:pPr>
      <w:r>
        <w:rPr>
          <w:rFonts w:hint="cs"/>
          <w:rtl/>
        </w:rPr>
        <w:t xml:space="preserve">در جهت برابر سازی فرصت ها مبحث کار و اشتغال به دلیل نقش مستقیم بر روی کیفیت زندگی هم از طریق برطرف نمودن تجهیزات و هم افزایش روحیه افراد از اهمیت به سزایی برخوردار است و این بستر می تواند از توانایی های این افراد و ایجاد </w:t>
      </w:r>
      <w:r w:rsidRPr="00AE7140">
        <w:rPr>
          <w:rFonts w:asciiTheme="minorBidi" w:hAnsiTheme="minorBidi" w:cstheme="minorBidi"/>
          <w:rtl/>
        </w:rPr>
        <w:t>درآمد</w:t>
      </w:r>
      <w:r>
        <w:rPr>
          <w:rFonts w:hint="cs"/>
          <w:rtl/>
        </w:rPr>
        <w:t xml:space="preserve"> مفید واقع شود.</w:t>
      </w:r>
    </w:p>
    <w:p w14:paraId="3584D442" w14:textId="77777777" w:rsidR="003D41D2" w:rsidRPr="0054404E" w:rsidRDefault="003D41D2" w:rsidP="00913D46">
      <w:pPr>
        <w:rPr>
          <w:rtl/>
        </w:rPr>
      </w:pPr>
    </w:p>
    <w:p w14:paraId="2EABA3C1" w14:textId="37EC2330" w:rsidR="00913D46" w:rsidRDefault="00AB10FA" w:rsidP="001C6CAF">
      <w:pPr>
        <w:pStyle w:val="Heading4"/>
        <w:rPr>
          <w:rtl/>
        </w:rPr>
      </w:pPr>
      <w:r w:rsidRPr="00EB4C06">
        <w:rPr>
          <w:rFonts w:hint="cs"/>
          <w:rtl/>
        </w:rPr>
        <w:t>هدف</w:t>
      </w:r>
    </w:p>
    <w:p w14:paraId="790EB3E3" w14:textId="16A0A2AE" w:rsidR="001C6CAF" w:rsidRPr="001C6CAF" w:rsidRDefault="001C6CAF" w:rsidP="001C6CAF">
      <w:pPr>
        <w:rPr>
          <w:rtl/>
        </w:rPr>
      </w:pPr>
      <w:r>
        <w:rPr>
          <w:rFonts w:hint="cs"/>
          <w:rtl/>
        </w:rPr>
        <w:t>هدف سرویس ارائه‌ی مشاوره، رفع مشکلات افراد دارای ناتوانی جسمی در زمینه‌های تحصیلی، خانوادگی و روانی است.</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4D3A3F1F" w:rsidR="002A241B" w:rsidRDefault="002A241B" w:rsidP="00B62DD3">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2E112AC8" w14:textId="64D217EA" w:rsidR="003D41D2" w:rsidRPr="00AE7140" w:rsidRDefault="003D41D2" w:rsidP="003D41D2">
      <w:r>
        <w:rPr>
          <w:rFonts w:hint="cs"/>
          <w:rtl/>
        </w:rPr>
        <w:t>هدف سرویس کاریابی شناسایی توانایی و همچین محدودیت های افراد به طور کامل و پیشنهاد مناسب ترین فعالیت در کمترین زمان میباشد. سامانه موظف است در خصوص عمل به وظایف خود بهترین گزینه را کوتاه ترین زمان به افراد مستعد معرفی کند و همچنین درخواست کاربر برای فعالیت در زمینه ی خاصی که تقاضا دارد را پیگیری نماید.</w:t>
      </w:r>
    </w:p>
    <w:p w14:paraId="4E9465C6" w14:textId="77777777" w:rsidR="003D41D2" w:rsidRPr="00B62DD3" w:rsidRDefault="003D41D2" w:rsidP="00B62DD3">
      <w:pPr>
        <w:rPr>
          <w:b/>
          <w:bCs/>
        </w:rPr>
      </w:pPr>
    </w:p>
    <w:p w14:paraId="1EF89D49" w14:textId="723DBE69" w:rsidR="00AB10FA" w:rsidRDefault="00AB10FA" w:rsidP="00456A4D">
      <w:pPr>
        <w:pStyle w:val="Heading4"/>
        <w:rPr>
          <w:rtl/>
        </w:rPr>
      </w:pPr>
      <w:r w:rsidRPr="001F0134">
        <w:rPr>
          <w:rFonts w:hint="cs"/>
          <w:rtl/>
        </w:rPr>
        <w:lastRenderedPageBreak/>
        <w:t>قلمرو</w:t>
      </w:r>
    </w:p>
    <w:p w14:paraId="45BEB3E3" w14:textId="4E0F049C" w:rsidR="001C6CAF" w:rsidRDefault="001C6CAF" w:rsidP="001C6CAF">
      <w:pPr>
        <w:rPr>
          <w:rFonts w:cs="Arial"/>
          <w:rtl/>
        </w:rPr>
      </w:pPr>
      <w:r>
        <w:rPr>
          <w:rFonts w:hint="cs"/>
          <w:rtl/>
        </w:rPr>
        <w:t xml:space="preserve">ارائه‌ی انواع مشاوره توسط افراد متخصص یا محتوای از </w:t>
      </w:r>
      <w:r>
        <w:rPr>
          <w:rFonts w:cs="Arial" w:hint="cs"/>
          <w:rtl/>
        </w:rPr>
        <w:t>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34AA4A1D" w14:textId="6D2F4A7F" w:rsidR="002A241B" w:rsidRDefault="002A241B" w:rsidP="00B62DD3">
      <w:pPr>
        <w:rPr>
          <w:rtl/>
        </w:rPr>
      </w:pPr>
      <w:r>
        <w:rPr>
          <w:rFonts w:hint="cs"/>
          <w:rtl/>
        </w:rPr>
        <w:t>(خدمات در منزل)؟؟؟؟؟؟؟؟؟؟؟؟</w:t>
      </w:r>
    </w:p>
    <w:p w14:paraId="0D06C784" w14:textId="77777777" w:rsidR="003D41D2" w:rsidRDefault="003D41D2" w:rsidP="003D41D2">
      <w:pPr>
        <w:rPr>
          <w:rtl/>
        </w:rPr>
      </w:pPr>
      <w:r>
        <w:rPr>
          <w:rFonts w:hint="cs"/>
          <w:rtl/>
        </w:rPr>
        <w:t>ارتباط مستقیم با صاحبان مشاغل و پوشش کسب و کار هایی که تمایل جذب نیرو دارند.</w:t>
      </w:r>
    </w:p>
    <w:p w14:paraId="5820CDB2" w14:textId="77777777" w:rsidR="003D41D2" w:rsidRDefault="003D41D2" w:rsidP="003D41D2">
      <w:pPr>
        <w:rPr>
          <w:rtl/>
        </w:rPr>
      </w:pPr>
      <w:r>
        <w:rPr>
          <w:rFonts w:hint="cs"/>
          <w:rtl/>
        </w:rPr>
        <w:t>ارتباط با ارگان های مرتبط و پیگیری جهت ایجاد کسب و کار های شخصی افراد.</w:t>
      </w:r>
    </w:p>
    <w:p w14:paraId="7D800F16" w14:textId="77777777" w:rsidR="003D41D2" w:rsidRPr="003F3F79" w:rsidRDefault="003D41D2" w:rsidP="003D41D2">
      <w:pPr>
        <w:rPr>
          <w:rtl/>
        </w:rPr>
      </w:pPr>
      <w:r>
        <w:rPr>
          <w:rFonts w:hint="cs"/>
          <w:rtl/>
        </w:rPr>
        <w:t xml:space="preserve">ارتباط و همکاری با بخش آموزش سامانه و تولید محتوا برای مخاطبان دیگر ( حتی می تواند تولید محتوا و اشتراک گذاری تجربیات با ارزش روزانه خود باشد ) </w:t>
      </w:r>
    </w:p>
    <w:p w14:paraId="4A49D1E9" w14:textId="77777777" w:rsidR="003D41D2" w:rsidRPr="00B62DD3" w:rsidRDefault="003D41D2" w:rsidP="00B62DD3">
      <w:pPr>
        <w:rPr>
          <w:rtl/>
        </w:rPr>
      </w:pP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1AA3EB0A"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D7C9E8D" w14:textId="47DF3253" w:rsidR="003D41D2" w:rsidRDefault="003D41D2" w:rsidP="00C414C2">
      <w:pPr>
        <w:rPr>
          <w:rtl/>
        </w:rPr>
      </w:pPr>
      <w:r>
        <w:rPr>
          <w:rFonts w:hint="cs"/>
          <w:rtl/>
        </w:rPr>
        <w:t>تعریف تجهیزات : هر وسیله ای</w:t>
      </w:r>
      <w:r w:rsidR="00115C10">
        <w:rPr>
          <w:rFonts w:hint="cs"/>
          <w:rtl/>
        </w:rPr>
        <w:t xml:space="preserve"> است</w:t>
      </w:r>
      <w:r>
        <w:rPr>
          <w:rFonts w:hint="cs"/>
          <w:rtl/>
        </w:rPr>
        <w:t xml:space="preserve"> که بتواند در برطرف نمودن نیاز</w:t>
      </w:r>
      <w:r w:rsidR="00115C10">
        <w:rPr>
          <w:rFonts w:hint="cs"/>
          <w:rtl/>
        </w:rPr>
        <w:t xml:space="preserve"> روزمره</w:t>
      </w:r>
      <w:r>
        <w:rPr>
          <w:rFonts w:hint="cs"/>
          <w:rtl/>
        </w:rPr>
        <w:t xml:space="preserve"> و یا </w:t>
      </w:r>
      <w:r w:rsidR="00115C10">
        <w:rPr>
          <w:rFonts w:hint="cs"/>
          <w:rtl/>
        </w:rPr>
        <w:t>افزایش کیفیت زندگی کمک کننده باشد و یا به طور کلی بتواند از وابستگی این فراد به دیگران بکاهد.</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lastRenderedPageBreak/>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w:t>
      </w:r>
      <w:proofErr w:type="gramStart"/>
      <w:r w:rsidR="00984720">
        <w:t>Education.[</w:t>
      </w:r>
      <w:proofErr w:type="gramEnd"/>
      <w:r w:rsidR="00984720">
        <w:t xml:space="preserve">on line]. Available at the   </w:t>
      </w:r>
      <w:hyperlink r:id="rId11"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7838E4F7" w:rsidR="00A2060F" w:rsidRDefault="0050022E" w:rsidP="00A2060F">
      <w:pPr>
        <w:ind w:left="432" w:firstLine="0"/>
        <w:jc w:val="right"/>
      </w:pPr>
      <w:hyperlink r:id="rId12" w:history="1">
        <w:r w:rsidR="001C6CAF" w:rsidRPr="00137773">
          <w:rPr>
            <w:rStyle w:val="Hyperlink"/>
          </w:rPr>
          <w:t>http://ebusiness.mit.ed</w:t>
        </w:r>
      </w:hyperlink>
    </w:p>
    <w:p w14:paraId="2A05DBD5" w14:textId="0FC32679" w:rsidR="001C6CAF" w:rsidRDefault="001C6CAF" w:rsidP="00A2060F">
      <w:pPr>
        <w:ind w:left="432" w:firstLine="0"/>
        <w:jc w:val="right"/>
      </w:pPr>
      <w:r>
        <w:t xml:space="preserve">6. </w:t>
      </w:r>
      <w:r w:rsidRPr="001C6CAF">
        <w:t>JOY OLIVER (1995) Counselling Disabled People: A counsellor's perspective, Disability &amp; Society, 10:3, 261-280, DOI: 10.1080/09687599550023525</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4CA79FD6" w:rsidR="001F0134" w:rsidRDefault="001F0134" w:rsidP="00456A4D">
      <w:pPr>
        <w:pStyle w:val="Heading3"/>
      </w:pPr>
      <w:bookmarkStart w:id="12" w:name="_Toc36036605"/>
      <w:r>
        <w:rPr>
          <w:rFonts w:hint="cs"/>
          <w:rtl/>
        </w:rPr>
        <w:t>شرح کلی</w:t>
      </w:r>
      <w:bookmarkEnd w:id="12"/>
    </w:p>
    <w:p w14:paraId="55ABBF92" w14:textId="07D0C4EB" w:rsidR="001C6CAF" w:rsidRPr="001C6CAF" w:rsidRDefault="001C6CAF" w:rsidP="001C6CAF">
      <w:pPr>
        <w:rPr>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589A6CDF" w:rsidR="008009C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04D82C4D" w14:textId="7921C981" w:rsidR="00115C10" w:rsidRPr="00141BF7" w:rsidRDefault="00115C10" w:rsidP="00115C10">
      <w:pPr>
        <w:rPr>
          <w:rFonts w:asciiTheme="minorBidi" w:hAnsiTheme="minorBidi" w:cstheme="minorBidi"/>
        </w:rPr>
      </w:pPr>
      <w:r>
        <w:rPr>
          <w:rFonts w:asciiTheme="minorBidi" w:hAnsiTheme="minorBidi" w:cstheme="minorBidi" w:hint="cs"/>
          <w:rtl/>
        </w:rPr>
        <w:t xml:space="preserve"> در خصوص سروریس کار یابی از توجه به هزینه ها و مخارج تجهیزات مورد نیاز افراد داری معلولیت جسمی ضرورت در نظر گرفتن اولویت برای  این افراد نسبت به افراد دیگر جامعه در بهرهمندی از فرصت های شغلی به سادگی قابل درک می باشد. در این خصوص هستند صاحبان مشاغلی که با تفکر غلط خود توانایی های منحصر به فرد این افراد را دست کم گرفته و علاوه بر دامن زدن به مشکلات اقتصادی با منزوی کردن و گرفتن انگیزه از این گروه علاقه در انجام فعالیت های دیگر را هم از این افراد گرفته و باعث بروز مشکلات سلامتی دیگری نیز میگردند. با این مقدمه و نقش به سزای مشاغل در کیفیت زندگی افراد دارای معلولیت جسمی این سامانه فعالیت خود را در این زمینه گسترده می کند.</w:t>
      </w:r>
    </w:p>
    <w:p w14:paraId="374F953B" w14:textId="77777777" w:rsidR="00115C10" w:rsidRPr="003A1C91" w:rsidRDefault="00115C10" w:rsidP="008009C1">
      <w:pPr>
        <w:rPr>
          <w:rtl/>
        </w:rPr>
      </w:pP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lastRenderedPageBreak/>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24EE82FD" w:rsidR="001C6CAF" w:rsidRPr="008F7643" w:rsidRDefault="001C6CAF" w:rsidP="00534BC6">
      <w:pPr>
        <w:rPr>
          <w:rtl/>
        </w:rPr>
      </w:pPr>
      <w:r>
        <w:rPr>
          <w:rFonts w:hint="cs"/>
          <w:rtl/>
        </w:rPr>
        <w:t>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203C5F76" w:rsidR="00A50BEA" w:rsidRDefault="00A50BEA" w:rsidP="009146F0">
      <w:pPr>
        <w:rPr>
          <w:rtl/>
        </w:rPr>
      </w:pPr>
      <w:r>
        <w:rPr>
          <w:rFonts w:hint="cs"/>
          <w:rtl/>
        </w:rPr>
        <w:t>امکان امتیازدهی به خدمت ارائه شده</w:t>
      </w:r>
    </w:p>
    <w:p w14:paraId="4727069C" w14:textId="35D9A381" w:rsidR="00115C10" w:rsidRDefault="00115C10" w:rsidP="009146F0">
      <w:pPr>
        <w:rPr>
          <w:rtl/>
        </w:rPr>
      </w:pPr>
      <w:r>
        <w:rPr>
          <w:rFonts w:hint="cs"/>
          <w:rtl/>
        </w:rPr>
        <w:t>حالت های پیش فرض مشخص شده برای هر حدس توانایی افراد با توجه به نوع معلولیت.</w:t>
      </w:r>
    </w:p>
    <w:p w14:paraId="25D5D1C0" w14:textId="77777777" w:rsidR="00115C10" w:rsidRDefault="00115C10" w:rsidP="009146F0">
      <w:pPr>
        <w:rPr>
          <w:rtl/>
        </w:rPr>
      </w:pPr>
      <w:r>
        <w:rPr>
          <w:rFonts w:hint="cs"/>
          <w:rtl/>
        </w:rPr>
        <w:t>و حالت های تعریف شدی بسیار در دسته بندی های گوناگون جهت پیدا کردن استعداد افراد به منظور مشخص نمودن مشاغل مناسب به عنوان مثال فردی توانایی آموزش ورزشی خاص را دارد و می تواند آن را از دسته ی مناسب انتخاب نماید.</w:t>
      </w:r>
    </w:p>
    <w:p w14:paraId="79625F08" w14:textId="04B25418" w:rsidR="00115C10" w:rsidRPr="00BD34E5" w:rsidRDefault="00115C10" w:rsidP="009146F0">
      <w:pPr>
        <w:rPr>
          <w:rtl/>
        </w:rPr>
      </w:pPr>
      <w:r>
        <w:rPr>
          <w:rFonts w:hint="cs"/>
          <w:rtl/>
        </w:rPr>
        <w:t xml:space="preserve">توانایی تماس با متخصصین پشتیبانی مرکز </w:t>
      </w:r>
      <w:r w:rsidR="00C260F4">
        <w:rPr>
          <w:rFonts w:hint="cs"/>
          <w:rtl/>
        </w:rPr>
        <w:t>به منظور</w:t>
      </w:r>
      <w:r>
        <w:rPr>
          <w:rFonts w:hint="cs"/>
          <w:rtl/>
        </w:rPr>
        <w:t xml:space="preserve"> راهنمایی</w:t>
      </w:r>
      <w:r w:rsidR="00C260F4">
        <w:rPr>
          <w:rFonts w:hint="cs"/>
          <w:rtl/>
        </w:rPr>
        <w:t xml:space="preserve"> و دادن اطلاعات به</w:t>
      </w:r>
      <w:r>
        <w:rPr>
          <w:rFonts w:hint="cs"/>
          <w:rtl/>
        </w:rPr>
        <w:t xml:space="preserve"> افراد </w:t>
      </w:r>
      <w:r w:rsidR="00C260F4">
        <w:rPr>
          <w:rFonts w:hint="cs"/>
          <w:rtl/>
        </w:rPr>
        <w:t>در جهت ورود به بازار.</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31B244DF" w14:textId="0920D445" w:rsidR="00A40339" w:rsidRDefault="00A40339" w:rsidP="00456A4D">
      <w:pPr>
        <w:pStyle w:val="Heading4"/>
        <w:rPr>
          <w:rtl/>
        </w:rPr>
      </w:pPr>
      <w:r>
        <w:rPr>
          <w:rFonts w:hint="cs"/>
          <w:rtl/>
        </w:rPr>
        <w:lastRenderedPageBreak/>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3AB62D33" w:rsidR="00993559" w:rsidRDefault="00993559" w:rsidP="00255CB0">
      <w:pPr>
        <w:rPr>
          <w:rtl/>
        </w:rPr>
      </w:pPr>
      <w:r>
        <w:rPr>
          <w:rFonts w:hint="cs"/>
          <w:rtl/>
        </w:rPr>
        <w:t>وابستگی دیگر سیستم آنلاین به پهنای باند در اختیار کاربران است که امکان پخش ویدیو با کیفیت های بالا را برای کاربران محدود میکند.</w:t>
      </w:r>
    </w:p>
    <w:p w14:paraId="79F0DC29" w14:textId="4850CDCC" w:rsidR="00F0675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556CE219" w14:textId="5AE92A5D" w:rsidR="00A40339" w:rsidRDefault="00A40339" w:rsidP="00456A4D">
      <w:pPr>
        <w:pStyle w:val="Heading3"/>
        <w:rPr>
          <w:rtl/>
        </w:rPr>
      </w:pPr>
      <w:bookmarkStart w:id="13" w:name="_Toc36036606"/>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3BCEE0A"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4204C009" w14:textId="2CECA7BD" w:rsidR="00C260F4" w:rsidRDefault="00C260F4" w:rsidP="003B5555">
      <w:pPr>
        <w:rPr>
          <w:rtl/>
        </w:rPr>
      </w:pPr>
      <w:r>
        <w:rPr>
          <w:rFonts w:hint="cs"/>
          <w:rtl/>
        </w:rPr>
        <w:t>دیگر واسط های نرم افزاری می توان به واسطی برای خواندن متون سیستم و دریافت دستورات به صورت گفتاری اشاره کرد.</w:t>
      </w:r>
    </w:p>
    <w:p w14:paraId="02FE4314" w14:textId="1BBD55F5" w:rsidR="00DD2AEF" w:rsidRDefault="006F6B55" w:rsidP="00484F66">
      <w:pPr>
        <w:rPr>
          <w:rtl/>
        </w:rPr>
      </w:pPr>
      <w:r>
        <w:rPr>
          <w:rFonts w:hint="cs"/>
          <w:rtl/>
        </w:rPr>
        <w:t>برای واسط های کارایی نیز تنظیم ویدیو ها و صوت با بیت ریت (</w:t>
      </w:r>
      <w:r>
        <w:t>b</w:t>
      </w:r>
      <w:r w:rsidR="00F06750">
        <w:t>i</w:t>
      </w:r>
      <w:r>
        <w:t>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2FEB63D3" w14:textId="68E21142" w:rsidR="00C260F4" w:rsidRPr="003B5555" w:rsidRDefault="00AD2709" w:rsidP="00C260F4">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B7B0168" w14:textId="6FFAADD6" w:rsidR="00F06750" w:rsidRDefault="00A40339" w:rsidP="00F06750">
      <w:pPr>
        <w:pStyle w:val="Heading4"/>
        <w:rPr>
          <w:rtl/>
        </w:rPr>
      </w:pPr>
      <w:r>
        <w:rPr>
          <w:rFonts w:hint="cs"/>
          <w:rtl/>
        </w:rPr>
        <w:t>نیازمندی‌های کارکردی</w:t>
      </w:r>
    </w:p>
    <w:p w14:paraId="7EEBCF4B" w14:textId="06B24B8E" w:rsidR="00F06750" w:rsidRDefault="00F06750" w:rsidP="00F06750">
      <w:pPr>
        <w:rPr>
          <w:rtl/>
        </w:rPr>
      </w:pPr>
      <w:r>
        <w:rPr>
          <w:rFonts w:hint="cs"/>
          <w:rtl/>
        </w:rPr>
        <w:t>سیستم باید قابلیت ثبت نام کاربر جدید را داشته باشد.</w:t>
      </w:r>
    </w:p>
    <w:p w14:paraId="01092BFB" w14:textId="6B2E20E0" w:rsidR="00F06750" w:rsidRDefault="00F06750" w:rsidP="00F06750">
      <w:pPr>
        <w:rPr>
          <w:rtl/>
        </w:rPr>
      </w:pPr>
      <w:r>
        <w:rPr>
          <w:rFonts w:hint="cs"/>
          <w:rtl/>
        </w:rPr>
        <w:t>سیستم باید قابلیت شخصی ساز</w:t>
      </w:r>
      <w:r w:rsidR="00B879E7">
        <w:rPr>
          <w:rFonts w:hint="cs"/>
          <w:rtl/>
        </w:rPr>
        <w:t xml:space="preserve"> پروفایل هر کاربر را فراهم کند.</w:t>
      </w:r>
    </w:p>
    <w:p w14:paraId="63B03279" w14:textId="5582537D" w:rsidR="00B879E7" w:rsidRDefault="00B879E7" w:rsidP="00F06750">
      <w:pPr>
        <w:rPr>
          <w:rtl/>
        </w:rPr>
      </w:pPr>
      <w:r>
        <w:rPr>
          <w:rFonts w:hint="cs"/>
          <w:rtl/>
        </w:rPr>
        <w:t>سیستم باید امکان انتخاب سرویس مورد نظر را در در اختیار کاربر قرار دهد.</w:t>
      </w:r>
    </w:p>
    <w:p w14:paraId="03C9B4FC" w14:textId="2206A539" w:rsidR="00B879E7" w:rsidRDefault="00B879E7" w:rsidP="00F06750">
      <w:pPr>
        <w:rPr>
          <w:rtl/>
        </w:rPr>
      </w:pPr>
      <w:r>
        <w:rPr>
          <w:rFonts w:hint="cs"/>
          <w:rtl/>
        </w:rPr>
        <w:t>سیستم باید پس از انتخاب دسته‌بندی نوع سرویس، امکان انتخاب زیردسته سرویس مورد نظر را ارائه دهد.</w:t>
      </w:r>
    </w:p>
    <w:p w14:paraId="73FD3C98" w14:textId="1EF5ABE3" w:rsidR="00B879E7" w:rsidRDefault="00B879E7" w:rsidP="00F06750">
      <w:pPr>
        <w:rPr>
          <w:rtl/>
        </w:rPr>
      </w:pPr>
      <w:r>
        <w:rPr>
          <w:rFonts w:hint="cs"/>
          <w:rtl/>
        </w:rPr>
        <w:t>سیستم باید امکان اتصال به یک متخصص یا خدمت‌گزار خاص در صورت تمایل را ارائه دهد.</w:t>
      </w:r>
    </w:p>
    <w:p w14:paraId="51CFE999" w14:textId="10FDD952" w:rsidR="008C1476" w:rsidRPr="00B879E7" w:rsidRDefault="008C1476" w:rsidP="00F06750">
      <w:pPr>
        <w:rPr>
          <w:rFonts w:cs="Arial"/>
        </w:rPr>
      </w:pPr>
      <w:r>
        <w:rPr>
          <w:rFonts w:hint="cs"/>
          <w:rtl/>
        </w:rPr>
        <w:t>سیستم باید امکانات امتیاز‌دهی به خدمت ارائه شده و سرویس‌دهنده‌ را ارائه دهد.</w:t>
      </w:r>
    </w:p>
    <w:p w14:paraId="4B621399" w14:textId="372564C3" w:rsidR="00D01227" w:rsidRPr="00F06750" w:rsidRDefault="00D01227" w:rsidP="00D01227">
      <w:pPr>
        <w:rPr>
          <w:rFonts w:cstheme="minorBidi"/>
          <w:rtl/>
        </w:rPr>
      </w:pPr>
      <w:r w:rsidRPr="00F06750">
        <w:rPr>
          <w:rFonts w:cstheme="minorBidi" w:hint="cs"/>
          <w:rtl/>
        </w:rPr>
        <w:t>سیستم باید بتواند موضوعات مختلف که میخواهد درس داده شود به صورت دسته بندی شده به کاربر نشان دهد.</w:t>
      </w:r>
    </w:p>
    <w:p w14:paraId="34F5F19A" w14:textId="77777777" w:rsidR="0019692E" w:rsidRPr="00F06750" w:rsidRDefault="00D01227" w:rsidP="00D01227">
      <w:pPr>
        <w:rPr>
          <w:rFonts w:cstheme="minorBidi"/>
          <w:rtl/>
        </w:rPr>
      </w:pPr>
      <w:r w:rsidRPr="00F06750">
        <w:rPr>
          <w:rFonts w:cstheme="minorBidi" w:hint="cs"/>
          <w:rtl/>
        </w:rPr>
        <w:t>سیستم باید تمام آموزش ها را به صورت متنی</w:t>
      </w:r>
      <w:r w:rsidRPr="00F06750">
        <w:rPr>
          <w:rFonts w:cstheme="minorBidi"/>
          <w:rtl/>
        </w:rPr>
        <w:t>،</w:t>
      </w:r>
      <w:r w:rsidRPr="00F06750">
        <w:rPr>
          <w:rFonts w:cstheme="minorBidi" w:hint="cs"/>
          <w:rtl/>
        </w:rPr>
        <w:t xml:space="preserve"> صوتی و تصویری در اختیار کا</w:t>
      </w:r>
      <w:r w:rsidR="0019692E" w:rsidRPr="00F06750">
        <w:rPr>
          <w:rFonts w:cstheme="minorBidi"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0759DA8" w:rsidR="0019692E" w:rsidRDefault="0019692E" w:rsidP="00D01227">
      <w:pPr>
        <w:rPr>
          <w:rtl/>
        </w:rPr>
      </w:pPr>
      <w:r>
        <w:rPr>
          <w:rFonts w:hint="cs"/>
          <w:rtl/>
        </w:rPr>
        <w:lastRenderedPageBreak/>
        <w:t>سیستم باید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3507314A" w:rsidR="001B7E65" w:rsidRDefault="001B7E65" w:rsidP="00D01227">
      <w:pPr>
        <w:rPr>
          <w:rtl/>
        </w:rPr>
      </w:pPr>
      <w:r>
        <w:rPr>
          <w:rFonts w:hint="cs"/>
          <w:rtl/>
        </w:rPr>
        <w:t>سیستم باید سطح کاربران مختلف را از یکدیگر تشخیص دهد و و</w:t>
      </w:r>
      <w:r w:rsidR="00F06750">
        <w:rPr>
          <w:rFonts w:hint="cs"/>
          <w:rtl/>
        </w:rPr>
        <w:t>ظ</w:t>
      </w:r>
      <w:r>
        <w:rPr>
          <w:rFonts w:hint="cs"/>
          <w:rtl/>
        </w:rPr>
        <w:t>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7586E90A" w:rsidR="001B7E65" w:rsidRDefault="001B7E65" w:rsidP="00D01227">
      <w:pPr>
        <w:rPr>
          <w:rtl/>
        </w:rPr>
      </w:pPr>
      <w:r>
        <w:rPr>
          <w:rFonts w:hint="cs"/>
          <w:rtl/>
        </w:rPr>
        <w:t>سیستم باید زیرنویس برای آموزش های تصویری را برای یادگیری افراد ناشنوا تهیه کند.</w:t>
      </w:r>
    </w:p>
    <w:p w14:paraId="6C99E715" w14:textId="77777777" w:rsidR="00AD2709" w:rsidRDefault="00AD2709" w:rsidP="00D01227">
      <w:pPr>
        <w:rPr>
          <w:rtl/>
        </w:rPr>
      </w:pPr>
    </w:p>
    <w:p w14:paraId="3097591E" w14:textId="3251D585" w:rsidR="00D01227" w:rsidRPr="00D01227" w:rsidRDefault="00D01227" w:rsidP="00D01227">
      <w:pPr>
        <w:rPr>
          <w:rFonts w:cs="Calibri"/>
          <w:rtl/>
        </w:rPr>
      </w:pPr>
      <w:r>
        <w:rPr>
          <w:rFonts w:cs="Calibri" w:hint="cs"/>
          <w:rtl/>
        </w:rPr>
        <w:t xml:space="preserve"> </w:t>
      </w:r>
    </w:p>
    <w:p w14:paraId="71765286" w14:textId="53A7250F" w:rsidR="00F728CA" w:rsidRDefault="00A40339" w:rsidP="00622118">
      <w:pPr>
        <w:pStyle w:val="Heading4"/>
        <w:rPr>
          <w:rtl/>
        </w:rPr>
      </w:pPr>
      <w:r>
        <w:rPr>
          <w:rFonts w:hint="cs"/>
          <w:rtl/>
        </w:rPr>
        <w:t>نیازمندی‌های کارایی</w:t>
      </w:r>
    </w:p>
    <w:p w14:paraId="4E45972D" w14:textId="588D31F7" w:rsidR="008C1476" w:rsidRDefault="008C1476" w:rsidP="008C1476">
      <w:pPr>
        <w:rPr>
          <w:rtl/>
        </w:rPr>
      </w:pPr>
      <w:r>
        <w:rPr>
          <w:rFonts w:hint="cs"/>
          <w:rtl/>
        </w:rPr>
        <w:t>سیستم باید از سرعت مورد نظر برای پاسخ‌دهی به درخواست‌های کاربر در زمان مناسب برخوردار باشد.</w:t>
      </w:r>
    </w:p>
    <w:p w14:paraId="30DB74C2" w14:textId="1DC62D74" w:rsidR="00622118" w:rsidRPr="008C1476" w:rsidRDefault="008C1476" w:rsidP="008C1476">
      <w:pPr>
        <w:rPr>
          <w:rFonts w:cs="Arial"/>
          <w:rtl/>
        </w:rPr>
      </w:pPr>
      <w:r>
        <w:rPr>
          <w:rFonts w:hint="cs"/>
          <w:rtl/>
        </w:rPr>
        <w:t>سیستم باید قابلیت تبدیل متن به صدا و برعکس و همچنین پردازش گفتار کاربر را برای ارائه خدمات مطلوب به کاربران دارای ناتوانی دیداری دارا باشد.</w:t>
      </w:r>
    </w:p>
    <w:p w14:paraId="7BC9BACC" w14:textId="1007430A" w:rsidR="00622118" w:rsidRDefault="00622118" w:rsidP="00622118">
      <w:pPr>
        <w:rPr>
          <w:rtl/>
        </w:rPr>
      </w:pPr>
      <w:r>
        <w:rPr>
          <w:rFonts w:hint="cs"/>
          <w:rtl/>
        </w:rPr>
        <w:t>سیستم</w:t>
      </w:r>
      <w:r w:rsidR="004F3307">
        <w:rPr>
          <w:rFonts w:hint="cs"/>
          <w:rtl/>
        </w:rPr>
        <w:t xml:space="preserve"> </w:t>
      </w:r>
      <w:r>
        <w:rPr>
          <w:rFonts w:hint="cs"/>
          <w:rtl/>
        </w:rPr>
        <w:t xml:space="preserve">باید به نظرات </w:t>
      </w:r>
      <w:r w:rsidR="00D551A4">
        <w:rPr>
          <w:rFonts w:hint="cs"/>
          <w:rtl/>
        </w:rPr>
        <w:t>کاربران رسیدگی کرده و جواب مناسب به آنها بدهد.</w:t>
      </w:r>
    </w:p>
    <w:p w14:paraId="74F1305E" w14:textId="37DAC358" w:rsidR="001F44EE" w:rsidRPr="00622118" w:rsidRDefault="00D551A4" w:rsidP="008C1476">
      <w:pPr>
        <w:rPr>
          <w:rtl/>
        </w:rPr>
      </w:pPr>
      <w:r>
        <w:rPr>
          <w:rFonts w:hint="cs"/>
          <w:rtl/>
        </w:rPr>
        <w:t xml:space="preserve">سیستم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p>
    <w:p w14:paraId="402C21C5" w14:textId="5A615147" w:rsidR="00A40339" w:rsidRDefault="00A40339" w:rsidP="00456A4D">
      <w:pPr>
        <w:pStyle w:val="Heading4"/>
      </w:pPr>
      <w:r>
        <w:rPr>
          <w:rFonts w:hint="cs"/>
          <w:rtl/>
        </w:rPr>
        <w:t>قیود طراحی</w:t>
      </w:r>
    </w:p>
    <w:p w14:paraId="6277EAC8" w14:textId="4A44D476"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w:t>
      </w:r>
      <w:r w:rsidR="008C1476">
        <w:rPr>
          <w:rFonts w:cstheme="minorBidi" w:hint="cs"/>
          <w:rtl/>
        </w:rPr>
        <w:t>.</w:t>
      </w:r>
    </w:p>
    <w:p w14:paraId="2AC7F3F3" w14:textId="4D9784FD" w:rsid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48D5BABF" w14:textId="073B609C" w:rsidR="008C1476" w:rsidRPr="008502B2" w:rsidRDefault="008C1476" w:rsidP="008502B2">
      <w:pPr>
        <w:rPr>
          <w:rFonts w:cstheme="minorBidi"/>
          <w:rtl/>
        </w:rPr>
      </w:pPr>
      <w:r>
        <w:rPr>
          <w:rFonts w:cstheme="minorBidi" w:hint="cs"/>
          <w:rtl/>
        </w:rPr>
        <w:t>با توجه به محدودیت‌های موجود در پیشرفت تکنولوژی تشخیص گفتار</w:t>
      </w:r>
      <w:r>
        <w:rPr>
          <w:rFonts w:hint="cs"/>
          <w:rtl/>
        </w:rPr>
        <w:t>، ممکن است امکان ارائه خدمات به کاربران دارای ناتوانی بینایی به کیفیت کاربران دارای دیگر انواع ناتوانی وجود نداشته باشد.</w:t>
      </w:r>
    </w:p>
    <w:p w14:paraId="5968CD37" w14:textId="694B5BB4" w:rsidR="00A40339" w:rsidRDefault="00A40339" w:rsidP="00456A4D">
      <w:pPr>
        <w:pStyle w:val="Heading4"/>
        <w:rPr>
          <w:rtl/>
        </w:rPr>
      </w:pPr>
      <w:r>
        <w:rPr>
          <w:rFonts w:hint="cs"/>
          <w:rtl/>
        </w:rPr>
        <w:t>صفت‌های سیستم نرم‌افزاری</w:t>
      </w:r>
    </w:p>
    <w:p w14:paraId="0B09E814" w14:textId="2091E858" w:rsidR="000C4F3A" w:rsidRPr="000C4F3A" w:rsidRDefault="000C4F3A" w:rsidP="000C4F3A">
      <w:pPr>
        <w:rPr>
          <w:rtl/>
        </w:rPr>
      </w:pPr>
      <w:r>
        <w:rPr>
          <w:rFonts w:hint="cs"/>
          <w:rtl/>
        </w:rPr>
        <w:t>افراد تحت استخدام سامانه و خدمات دهندگان باید قابل اعتماد و امین باشند، مخصوصاً سرویس‌دهندگان در زمینه‌ی خدمات خانگی.</w:t>
      </w:r>
    </w:p>
    <w:p w14:paraId="148DCB24" w14:textId="04DDD779" w:rsidR="00622118" w:rsidRDefault="00522F94" w:rsidP="00622118">
      <w:pPr>
        <w:rPr>
          <w:rtl/>
        </w:rPr>
      </w:pPr>
      <w:r>
        <w:rPr>
          <w:rFonts w:hint="cs"/>
          <w:rtl/>
        </w:rPr>
        <w:t>سیستم باید با توجه به امکانات موجود باید سبک و روان اجرا شود</w:t>
      </w:r>
      <w:r w:rsidR="008C1476">
        <w:rPr>
          <w:rFonts w:hint="cs"/>
          <w:rtl/>
        </w:rPr>
        <w:t>.</w:t>
      </w:r>
    </w:p>
    <w:p w14:paraId="61BE1D83" w14:textId="01431088" w:rsidR="00522F94" w:rsidRDefault="00522F94" w:rsidP="00622118">
      <w:pPr>
        <w:rPr>
          <w:rtl/>
        </w:rPr>
      </w:pPr>
      <w:r>
        <w:rPr>
          <w:rFonts w:hint="cs"/>
          <w:rtl/>
        </w:rPr>
        <w:t>سیستم باید در تمامی ساعات روز امکان دسترسی با انواع دستگاه ها را داشته باشد.</w:t>
      </w:r>
    </w:p>
    <w:p w14:paraId="3BAC1331" w14:textId="6D1D583B" w:rsidR="00522F94" w:rsidRDefault="00522F94" w:rsidP="000C4F3A">
      <w:pPr>
        <w:rPr>
          <w:rtl/>
        </w:rPr>
      </w:pPr>
      <w:r>
        <w:rPr>
          <w:rFonts w:hint="cs"/>
          <w:rtl/>
        </w:rPr>
        <w:t>سیس</w:t>
      </w:r>
      <w:r w:rsidR="000C4F3A">
        <w:rPr>
          <w:rFonts w:hint="cs"/>
          <w:rtl/>
        </w:rPr>
        <w:t>ت</w:t>
      </w:r>
      <w:r>
        <w:rPr>
          <w:rFonts w:hint="cs"/>
          <w:rtl/>
        </w:rPr>
        <w:t xml:space="preserve">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314B6A37" w14:textId="51CE1012" w:rsidR="00522F94" w:rsidRPr="00622118" w:rsidRDefault="00522F94" w:rsidP="000C4F3A">
      <w:pPr>
        <w:rPr>
          <w:rtl/>
        </w:rPr>
      </w:pPr>
      <w:r>
        <w:rPr>
          <w:rFonts w:hint="cs"/>
          <w:rtl/>
        </w:rPr>
        <w:t xml:space="preserve">در صورت فراموشی رمز کاربر امکان تعویض رمز عبور را با استفاده از راه های مختلف مثلا </w:t>
      </w:r>
      <w:r w:rsidR="000C4F3A">
        <w:rPr>
          <w:rFonts w:hint="cs"/>
          <w:rtl/>
        </w:rPr>
        <w:t>پست الکترونیکی</w:t>
      </w:r>
      <w:r>
        <w:rPr>
          <w:rFonts w:hint="cs"/>
          <w:rtl/>
        </w:rPr>
        <w:t xml:space="preserve"> یا شماره همراه را به او بدهد.</w:t>
      </w:r>
    </w:p>
    <w:p w14:paraId="23EF328E" w14:textId="188B2DFF" w:rsidR="00A40339" w:rsidRDefault="00A40339" w:rsidP="00456A4D">
      <w:pPr>
        <w:pStyle w:val="Heading4"/>
        <w:rPr>
          <w:rtl/>
        </w:rPr>
      </w:pPr>
      <w:r>
        <w:rPr>
          <w:rFonts w:hint="cs"/>
          <w:rtl/>
        </w:rPr>
        <w:t>سایر نیازمندی‌ها</w:t>
      </w:r>
    </w:p>
    <w:p w14:paraId="2E7041B1" w14:textId="12AE4F7D" w:rsidR="000C4F3A" w:rsidRPr="000C4F3A" w:rsidRDefault="000C4F3A" w:rsidP="000C4F3A">
      <w:pPr>
        <w:rPr>
          <w:rtl/>
        </w:rPr>
      </w:pPr>
      <w:r>
        <w:rPr>
          <w:rFonts w:hint="cs"/>
          <w:rtl/>
        </w:rPr>
        <w:t>شرکت یا سازمان تولید‌کننده یا صاحب سامانه، باید تلاش کافی را برای استخدام و به کارگیری نیروهای متخصص در زمینه‌ی تمامی سرویس‌های وعده داده شده انجام دهد و پیش از عرضه‌ی نهایی سامانه به عموم، منابع انسانی قابل قبولی برای ارائه‌ی تمامی خدمات ذکر شده و همچنین منابع محتوای آماده در تمامی زمینه‌های لازم در اختیار داشته باشد.</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lastRenderedPageBreak/>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4"/>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FE6E5" w14:textId="77777777" w:rsidR="0050022E" w:rsidRDefault="0050022E" w:rsidP="00456A4D">
      <w:r>
        <w:separator/>
      </w:r>
    </w:p>
  </w:endnote>
  <w:endnote w:type="continuationSeparator" w:id="0">
    <w:p w14:paraId="7983388A" w14:textId="77777777" w:rsidR="0050022E" w:rsidRDefault="0050022E"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 Titr">
    <w:altName w:val="Courier New"/>
    <w:panose1 w:val="00000700000000000000"/>
    <w:charset w:val="B2"/>
    <w:family w:val="auto"/>
    <w:pitch w:val="variable"/>
    <w:sig w:usb0="00002000"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Zar">
    <w:altName w:val="Arial"/>
    <w:panose1 w:val="00000400000000000000"/>
    <w:charset w:val="B2"/>
    <w:family w:val="auto"/>
    <w:pitch w:val="variable"/>
    <w:sig w:usb0="00002007" w:usb1="00000000" w:usb2="00000008" w:usb3="00000000" w:csb0="00000040" w:csb1="00000000"/>
  </w:font>
  <w:font w:name="Mitra">
    <w:altName w:val="Times New Roman"/>
    <w:panose1 w:val="020B0604020202020204"/>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636A1361" w:rsidR="003D41D2" w:rsidRDefault="0050022E"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EndPr/>
      <w:sdtContent>
        <w:r w:rsidR="003D41D2">
          <w:fldChar w:fldCharType="begin"/>
        </w:r>
        <w:r w:rsidR="003D41D2" w:rsidRPr="00C944DB">
          <w:instrText>PAGE   \* MERGEFORMAT</w:instrText>
        </w:r>
        <w:r w:rsidR="003D41D2">
          <w:fldChar w:fldCharType="separate"/>
        </w:r>
        <w:r w:rsidR="003D41D2" w:rsidRPr="008009C1">
          <w:rPr>
            <w:rFonts w:hint="eastAsia"/>
            <w:noProof/>
            <w:rtl/>
            <w:lang w:val="fa-IR"/>
          </w:rPr>
          <w:t>‌ز</w:t>
        </w:r>
        <w:r w:rsidR="003D41D2">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EndPr/>
    <w:sdtContent>
      <w:p w14:paraId="4F57E9AE" w14:textId="28A00991" w:rsidR="003D41D2" w:rsidRDefault="003D41D2"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3D41D2" w:rsidRDefault="003D41D2"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BC516" w14:textId="77777777" w:rsidR="0050022E" w:rsidRDefault="0050022E" w:rsidP="00456A4D">
      <w:r>
        <w:separator/>
      </w:r>
    </w:p>
  </w:footnote>
  <w:footnote w:type="continuationSeparator" w:id="0">
    <w:p w14:paraId="617F3AA5" w14:textId="77777777" w:rsidR="0050022E" w:rsidRDefault="0050022E" w:rsidP="00456A4D">
      <w:r>
        <w:continuationSeparator/>
      </w:r>
    </w:p>
  </w:footnote>
  <w:footnote w:id="1">
    <w:p w14:paraId="0AB85CF6" w14:textId="77777777" w:rsidR="003D41D2" w:rsidRDefault="003D41D2"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grammar="clean"/>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C4F3A"/>
    <w:rsid w:val="000D3794"/>
    <w:rsid w:val="000D490A"/>
    <w:rsid w:val="000D575D"/>
    <w:rsid w:val="000D60BE"/>
    <w:rsid w:val="000E24B2"/>
    <w:rsid w:val="000E6BC4"/>
    <w:rsid w:val="000F272C"/>
    <w:rsid w:val="000F3609"/>
    <w:rsid w:val="000F4F43"/>
    <w:rsid w:val="000F553A"/>
    <w:rsid w:val="000F5DBE"/>
    <w:rsid w:val="00106E90"/>
    <w:rsid w:val="00115C10"/>
    <w:rsid w:val="001201B2"/>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D783E"/>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41D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022E"/>
    <w:rsid w:val="0050263E"/>
    <w:rsid w:val="0050466F"/>
    <w:rsid w:val="005068CB"/>
    <w:rsid w:val="00507F0D"/>
    <w:rsid w:val="00511644"/>
    <w:rsid w:val="00516C61"/>
    <w:rsid w:val="0051762E"/>
    <w:rsid w:val="00521A7D"/>
    <w:rsid w:val="00522E3A"/>
    <w:rsid w:val="00522F94"/>
    <w:rsid w:val="00527036"/>
    <w:rsid w:val="0053212A"/>
    <w:rsid w:val="00533C8F"/>
    <w:rsid w:val="00534B73"/>
    <w:rsid w:val="00534BC6"/>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2267"/>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1476"/>
    <w:rsid w:val="008C5C0C"/>
    <w:rsid w:val="008D1390"/>
    <w:rsid w:val="008D3851"/>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0293"/>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328F"/>
    <w:rsid w:val="00AD2709"/>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260F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0D8A"/>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D54ED"/>
    <w:rsid w:val="00EE0F90"/>
    <w:rsid w:val="00EE1010"/>
    <w:rsid w:val="00EE4939"/>
    <w:rsid w:val="00EF4DA8"/>
    <w:rsid w:val="00EF5FA1"/>
    <w:rsid w:val="00F00014"/>
    <w:rsid w:val="00F02A29"/>
    <w:rsid w:val="00F02B1A"/>
    <w:rsid w:val="00F06109"/>
    <w:rsid w:val="00F06750"/>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5B4E"/>
    <w:rsid w:val="00F87044"/>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styleId="UnresolvedMention">
    <w:name w:val="Unresolved Mention"/>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business.mit.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33F1B-5B38-FA4B-BB69-956DFF01C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0</TotalTime>
  <Pages>25</Pages>
  <Words>5079</Words>
  <Characters>2895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Microsoft Office User</cp:lastModifiedBy>
  <cp:revision>12</cp:revision>
  <cp:lastPrinted>2020-03-22T13:19:00Z</cp:lastPrinted>
  <dcterms:created xsi:type="dcterms:W3CDTF">2020-03-25T09:02:00Z</dcterms:created>
  <dcterms:modified xsi:type="dcterms:W3CDTF">2020-04-12T18:51:00Z</dcterms:modified>
</cp:coreProperties>
</file>